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0727" w:rsidRDefault="00600727"/>
    <w:p w:rsidR="00600727" w:rsidRDefault="00303FAD">
      <w:pPr>
        <w:pStyle w:val="Heading3"/>
      </w:pPr>
      <w:bookmarkStart w:id="0" w:name="predictive-analytics-model-report"/>
      <w:r>
        <w:rPr>
          <w:b/>
          <w:bCs/>
        </w:rPr>
        <w:t>PREDICTIVE ANALYTICS MODEL REPORT</w:t>
      </w:r>
    </w:p>
    <w:p w:rsidR="00600727" w:rsidRDefault="00303FAD">
      <w:r>
        <w:pict>
          <v:rect id="_x0000_i1026" style="width:0;height:1.5pt" o:hralign="center" o:hrstd="t" o:hr="t"/>
        </w:pict>
      </w:r>
    </w:p>
    <w:p w:rsidR="00600727" w:rsidRDefault="00303FAD">
      <w:pPr>
        <w:pStyle w:val="Heading4"/>
      </w:pPr>
      <w:bookmarkStart w:id="1" w:name="task-title"/>
      <w:r>
        <w:rPr>
          <w:b/>
          <w:bCs/>
        </w:rPr>
        <w:t>Task Title:</w:t>
      </w:r>
    </w:p>
    <w:p w:rsidR="00600727" w:rsidRDefault="00303FAD" w:rsidP="00303FAD">
      <w:pPr>
        <w:pStyle w:val="FirstParagraph"/>
      </w:pPr>
      <w:r>
        <w:t>Predictive Analytics Model – House Prices Forecasting</w:t>
      </w:r>
    </w:p>
    <w:p w:rsidR="00600727" w:rsidRDefault="00303FAD">
      <w:pPr>
        <w:pStyle w:val="Heading4"/>
      </w:pPr>
      <w:bookmarkStart w:id="2" w:name="assigned-by"/>
      <w:bookmarkEnd w:id="1"/>
      <w:r>
        <w:rPr>
          <w:b/>
          <w:bCs/>
        </w:rPr>
        <w:t>A</w:t>
      </w:r>
      <w:r>
        <w:rPr>
          <w:b/>
          <w:bCs/>
        </w:rPr>
        <w:t>ssigned By:</w:t>
      </w:r>
    </w:p>
    <w:p w:rsidR="00600727" w:rsidRDefault="00303FAD" w:rsidP="00303FAD">
      <w:pPr>
        <w:pStyle w:val="FirstParagraph"/>
      </w:pPr>
      <w:r>
        <w:t>Intern Intelligence – Data Analytics Internship</w:t>
      </w:r>
      <w:bookmarkStart w:id="3" w:name="_GoBack"/>
      <w:bookmarkEnd w:id="3"/>
    </w:p>
    <w:p w:rsidR="00600727" w:rsidRDefault="00303FAD">
      <w:pPr>
        <w:pStyle w:val="Heading4"/>
      </w:pPr>
      <w:bookmarkStart w:id="4" w:name="task-duration"/>
      <w:bookmarkEnd w:id="2"/>
      <w:r>
        <w:rPr>
          <w:b/>
          <w:bCs/>
        </w:rPr>
        <w:t>T</w:t>
      </w:r>
      <w:r>
        <w:rPr>
          <w:b/>
          <w:bCs/>
        </w:rPr>
        <w:t>ask Duration:</w:t>
      </w:r>
    </w:p>
    <w:p w:rsidR="00600727" w:rsidRDefault="00303FAD">
      <w:pPr>
        <w:pStyle w:val="FirstParagraph"/>
      </w:pPr>
      <w:r>
        <w:t>July 10 – July 16, 2025</w:t>
      </w:r>
    </w:p>
    <w:p w:rsidR="00600727" w:rsidRDefault="00303FAD">
      <w:r>
        <w:pict>
          <v:rect id="_x0000_i1029" style="width:0;height:1.5pt" o:hralign="center" o:hrstd="t" o:hr="t"/>
        </w:pict>
      </w:r>
    </w:p>
    <w:p w:rsidR="00600727" w:rsidRDefault="00303FAD">
      <w:pPr>
        <w:pStyle w:val="Heading4"/>
      </w:pPr>
      <w:bookmarkStart w:id="5" w:name="objective"/>
      <w:bookmarkEnd w:id="4"/>
      <w:r>
        <w:rPr>
          <w:b/>
          <w:bCs/>
        </w:rPr>
        <w:t>OBJECTIVE:</w:t>
      </w:r>
    </w:p>
    <w:p w:rsidR="00600727" w:rsidRDefault="00303FAD">
      <w:pPr>
        <w:pStyle w:val="FirstParagraph"/>
      </w:pPr>
      <w:r>
        <w:t>Develop a predictive analytics model to forecast future house prices based on historical data using machine learning techniques.</w:t>
      </w:r>
    </w:p>
    <w:p w:rsidR="00600727" w:rsidRDefault="00600727"/>
    <w:p w:rsidR="00600727" w:rsidRDefault="00303FAD">
      <w:pPr>
        <w:pStyle w:val="Heading4"/>
      </w:pPr>
      <w:bookmarkStart w:id="6" w:name="dataset-used"/>
      <w:bookmarkEnd w:id="5"/>
      <w:r>
        <w:rPr>
          <w:b/>
          <w:bCs/>
        </w:rPr>
        <w:t>DATASET USED:</w:t>
      </w:r>
    </w:p>
    <w:p w:rsidR="00600727" w:rsidRDefault="00303FAD">
      <w:pPr>
        <w:pStyle w:val="Compact"/>
        <w:numPr>
          <w:ilvl w:val="0"/>
          <w:numId w:val="2"/>
        </w:numPr>
      </w:pPr>
      <w:r>
        <w:rPr>
          <w:b/>
          <w:bCs/>
        </w:rPr>
        <w:t>Competition:</w:t>
      </w:r>
      <w:r>
        <w:t xml:space="preserve"> House Prices – Advanced Regression Techniques (Kaggle)</w:t>
      </w:r>
      <w:r>
        <w:br/>
      </w:r>
    </w:p>
    <w:p w:rsidR="00600727" w:rsidRDefault="00303FAD">
      <w:pPr>
        <w:pStyle w:val="Compact"/>
        <w:numPr>
          <w:ilvl w:val="0"/>
          <w:numId w:val="2"/>
        </w:numPr>
      </w:pPr>
      <w:r>
        <w:rPr>
          <w:b/>
          <w:bCs/>
        </w:rPr>
        <w:t>Description:</w:t>
      </w:r>
      <w:r>
        <w:t xml:space="preserve"> Historical hous</w:t>
      </w:r>
      <w:r>
        <w:t>ing data with features like lot area, overall quality, year built, and sale price.</w:t>
      </w:r>
    </w:p>
    <w:p w:rsidR="00600727" w:rsidRDefault="00600727"/>
    <w:p w:rsidR="00600727" w:rsidRDefault="00303FAD">
      <w:pPr>
        <w:pStyle w:val="Heading4"/>
      </w:pPr>
      <w:bookmarkStart w:id="7" w:name="tools-platforms"/>
      <w:bookmarkEnd w:id="6"/>
      <w:r>
        <w:rPr>
          <w:b/>
          <w:bCs/>
        </w:rPr>
        <w:t>TOOLS &amp; PLATFORMS:</w:t>
      </w:r>
    </w:p>
    <w:p w:rsidR="00600727" w:rsidRDefault="00303FAD" w:rsidP="00303FAD">
      <w:pPr>
        <w:pStyle w:val="Compact"/>
        <w:ind w:left="360"/>
      </w:pPr>
      <w:r>
        <w:t>Kaggle Notebook</w:t>
      </w:r>
      <w:r>
        <w:br/>
      </w:r>
      <w:r>
        <w:t>Python (Pandas, Numpy, Scikit-learn)</w:t>
      </w:r>
      <w:r>
        <w:br/>
      </w:r>
      <w:r>
        <w:t>Random Forest Regressor &amp; Linear Regression models</w:t>
      </w:r>
    </w:p>
    <w:p w:rsidR="00600727" w:rsidRDefault="00600727" w:rsidP="00303FAD"/>
    <w:p w:rsidR="00600727" w:rsidRDefault="00303FAD">
      <w:pPr>
        <w:pStyle w:val="Heading4"/>
      </w:pPr>
      <w:bookmarkStart w:id="8" w:name="data-preparation"/>
      <w:bookmarkEnd w:id="7"/>
      <w:r>
        <w:rPr>
          <w:b/>
          <w:bCs/>
        </w:rPr>
        <w:t>DATA PREPARATION:</w:t>
      </w:r>
    </w:p>
    <w:p w:rsidR="00600727" w:rsidRDefault="00303FAD">
      <w:pPr>
        <w:pStyle w:val="Compact"/>
        <w:numPr>
          <w:ilvl w:val="0"/>
          <w:numId w:val="4"/>
        </w:numPr>
      </w:pPr>
      <w:r>
        <w:t>Loaded training and test d</w:t>
      </w:r>
      <w:r>
        <w:t>atasets</w:t>
      </w:r>
      <w:r>
        <w:br/>
      </w:r>
    </w:p>
    <w:p w:rsidR="00600727" w:rsidRDefault="00303FAD">
      <w:pPr>
        <w:pStyle w:val="Compact"/>
        <w:numPr>
          <w:ilvl w:val="0"/>
          <w:numId w:val="4"/>
        </w:numPr>
      </w:pPr>
      <w:r>
        <w:t>Handled missing values using median/mode imputation</w:t>
      </w:r>
      <w:r>
        <w:br/>
      </w:r>
    </w:p>
    <w:p w:rsidR="00600727" w:rsidRDefault="00303FAD">
      <w:pPr>
        <w:pStyle w:val="Compact"/>
        <w:numPr>
          <w:ilvl w:val="0"/>
          <w:numId w:val="4"/>
        </w:numPr>
      </w:pPr>
      <w:r>
        <w:t xml:space="preserve">Performed feature encoding for categorical variables with </w:t>
      </w:r>
      <w:r>
        <w:rPr>
          <w:rStyle w:val="VerbatimChar"/>
        </w:rPr>
        <w:t>pd.get_dummies()</w:t>
      </w:r>
      <w:r>
        <w:br/>
      </w:r>
    </w:p>
    <w:p w:rsidR="00600727" w:rsidRDefault="00303FAD">
      <w:pPr>
        <w:pStyle w:val="Compact"/>
        <w:numPr>
          <w:ilvl w:val="0"/>
          <w:numId w:val="4"/>
        </w:numPr>
      </w:pPr>
      <w:r>
        <w:t>Prepared input features (X) and target variable (y)</w:t>
      </w:r>
    </w:p>
    <w:p w:rsidR="00600727" w:rsidRDefault="00600727"/>
    <w:p w:rsidR="00600727" w:rsidRDefault="00303FAD">
      <w:pPr>
        <w:pStyle w:val="Heading4"/>
      </w:pPr>
      <w:bookmarkStart w:id="9" w:name="model-implementation"/>
      <w:bookmarkEnd w:id="8"/>
      <w:r>
        <w:rPr>
          <w:b/>
          <w:bCs/>
        </w:rPr>
        <w:t>MODEL IMPLEMENTATION:</w:t>
      </w:r>
    </w:p>
    <w:p w:rsidR="00600727" w:rsidRDefault="00303FAD">
      <w:pPr>
        <w:pStyle w:val="Compact"/>
        <w:numPr>
          <w:ilvl w:val="0"/>
          <w:numId w:val="5"/>
        </w:numPr>
      </w:pPr>
      <w:r>
        <w:rPr>
          <w:b/>
          <w:bCs/>
        </w:rPr>
        <w:t>Linear Regression:</w:t>
      </w:r>
    </w:p>
    <w:p w:rsidR="00600727" w:rsidRDefault="00303FAD">
      <w:pPr>
        <w:pStyle w:val="Compact"/>
        <w:numPr>
          <w:ilvl w:val="1"/>
          <w:numId w:val="6"/>
        </w:numPr>
      </w:pPr>
      <w:r>
        <w:t>Trained a baseline linear regression model.</w:t>
      </w:r>
      <w:r>
        <w:br/>
      </w:r>
    </w:p>
    <w:p w:rsidR="00600727" w:rsidRDefault="00303FAD">
      <w:pPr>
        <w:pStyle w:val="Compact"/>
        <w:numPr>
          <w:ilvl w:val="1"/>
          <w:numId w:val="6"/>
        </w:numPr>
      </w:pPr>
      <w:r>
        <w:t>Evaluated using Mean Squared Error (MSE).</w:t>
      </w:r>
    </w:p>
    <w:p w:rsidR="00600727" w:rsidRDefault="00303FAD">
      <w:pPr>
        <w:pStyle w:val="Compact"/>
        <w:numPr>
          <w:ilvl w:val="0"/>
          <w:numId w:val="5"/>
        </w:numPr>
      </w:pPr>
      <w:r>
        <w:rPr>
          <w:b/>
          <w:bCs/>
        </w:rPr>
        <w:t>Random Forest Regressor:</w:t>
      </w:r>
    </w:p>
    <w:p w:rsidR="00600727" w:rsidRDefault="00303FAD">
      <w:pPr>
        <w:pStyle w:val="Compact"/>
        <w:numPr>
          <w:ilvl w:val="1"/>
          <w:numId w:val="7"/>
        </w:numPr>
      </w:pPr>
      <w:r>
        <w:t>Implemented for improved performance.</w:t>
      </w:r>
      <w:r>
        <w:br/>
      </w:r>
    </w:p>
    <w:p w:rsidR="00600727" w:rsidRDefault="00303FAD">
      <w:pPr>
        <w:pStyle w:val="Compact"/>
        <w:numPr>
          <w:ilvl w:val="1"/>
          <w:numId w:val="7"/>
        </w:numPr>
      </w:pPr>
      <w:r>
        <w:t>Achieved lower MSE compared to linear regression.</w:t>
      </w:r>
    </w:p>
    <w:p w:rsidR="00600727" w:rsidRDefault="00600727"/>
    <w:p w:rsidR="00600727" w:rsidRDefault="00303FAD">
      <w:pPr>
        <w:pStyle w:val="Heading4"/>
      </w:pPr>
      <w:bookmarkStart w:id="10" w:name="results-evaluation"/>
      <w:bookmarkEnd w:id="9"/>
      <w:r>
        <w:rPr>
          <w:b/>
          <w:bCs/>
        </w:rPr>
        <w:t>RESULTS &amp; EVALUATION:</w:t>
      </w:r>
    </w:p>
    <w:p w:rsidR="00600727" w:rsidRDefault="00303FAD">
      <w:pPr>
        <w:pStyle w:val="Compact"/>
        <w:numPr>
          <w:ilvl w:val="0"/>
          <w:numId w:val="8"/>
        </w:numPr>
      </w:pPr>
      <w:r>
        <w:rPr>
          <w:b/>
          <w:bCs/>
        </w:rPr>
        <w:t>Evaluation Metric:</w:t>
      </w:r>
      <w:r>
        <w:t xml:space="preserve"> Mean Squared</w:t>
      </w:r>
      <w:r>
        <w:t xml:space="preserve"> Error (MSE)</w:t>
      </w:r>
      <w:r>
        <w:br/>
      </w:r>
    </w:p>
    <w:p w:rsidR="00600727" w:rsidRDefault="00303FAD">
      <w:pPr>
        <w:pStyle w:val="Compact"/>
        <w:numPr>
          <w:ilvl w:val="0"/>
          <w:numId w:val="8"/>
        </w:numPr>
      </w:pPr>
      <w:r>
        <w:t>Random Forest Regressor performed better, providing more reliable house price predictions for the test data.</w:t>
      </w:r>
    </w:p>
    <w:p w:rsidR="00600727" w:rsidRDefault="00600727"/>
    <w:p w:rsidR="00600727" w:rsidRDefault="00303FAD">
      <w:pPr>
        <w:pStyle w:val="Heading4"/>
      </w:pPr>
      <w:bookmarkStart w:id="11" w:name="files-submitted"/>
      <w:bookmarkEnd w:id="10"/>
      <w:r>
        <w:rPr>
          <w:b/>
          <w:bCs/>
        </w:rPr>
        <w:t>FILES SUBMITTED:</w:t>
      </w:r>
    </w:p>
    <w:p w:rsidR="00600727" w:rsidRDefault="00303FAD">
      <w:pPr>
        <w:pStyle w:val="Compact"/>
        <w:numPr>
          <w:ilvl w:val="0"/>
          <w:numId w:val="9"/>
        </w:numPr>
      </w:pPr>
      <w:r>
        <w:rPr>
          <w:rStyle w:val="VerbatimChar"/>
        </w:rPr>
        <w:t>predictive_model_task.ipynb</w:t>
      </w:r>
      <w:r>
        <w:t xml:space="preserve"> – Kaggle notebook file</w:t>
      </w:r>
      <w:r>
        <w:br/>
      </w:r>
    </w:p>
    <w:p w:rsidR="00600727" w:rsidRDefault="00303FAD">
      <w:pPr>
        <w:pStyle w:val="Compact"/>
        <w:numPr>
          <w:ilvl w:val="0"/>
          <w:numId w:val="9"/>
        </w:numPr>
      </w:pPr>
      <w:r>
        <w:rPr>
          <w:rStyle w:val="VerbatimChar"/>
        </w:rPr>
        <w:t>submission.csv</w:t>
      </w:r>
      <w:r>
        <w:t xml:space="preserve"> – Predictions generated from the trained model</w:t>
      </w:r>
    </w:p>
    <w:p w:rsidR="00600727" w:rsidRDefault="00600727"/>
    <w:p w:rsidR="00600727" w:rsidRDefault="00303FAD">
      <w:pPr>
        <w:pStyle w:val="Heading4"/>
      </w:pPr>
      <w:bookmarkStart w:id="12" w:name="insights"/>
      <w:bookmarkEnd w:id="11"/>
      <w:r>
        <w:rPr>
          <w:b/>
          <w:bCs/>
        </w:rPr>
        <w:t>INSIGHTS:</w:t>
      </w:r>
    </w:p>
    <w:p w:rsidR="00600727" w:rsidRDefault="00303FAD">
      <w:pPr>
        <w:pStyle w:val="Compact"/>
        <w:numPr>
          <w:ilvl w:val="0"/>
          <w:numId w:val="10"/>
        </w:numPr>
      </w:pPr>
      <w:r>
        <w:t>Random Forest models capture non-linear relationships effectively in structured tabular data.</w:t>
      </w:r>
    </w:p>
    <w:p w:rsidR="00600727" w:rsidRDefault="00303FAD">
      <w:pPr>
        <w:pStyle w:val="Compact"/>
        <w:numPr>
          <w:ilvl w:val="0"/>
          <w:numId w:val="10"/>
        </w:numPr>
      </w:pPr>
      <w:r>
        <w:t>Data cleaning and encoding are critical for machine learning model performance.</w:t>
      </w:r>
    </w:p>
    <w:p w:rsidR="00600727" w:rsidRDefault="00600727"/>
    <w:p w:rsidR="00600727" w:rsidRDefault="00303FAD">
      <w:pPr>
        <w:pStyle w:val="Heading4"/>
      </w:pPr>
      <w:bookmarkStart w:id="13" w:name="conclusion"/>
      <w:bookmarkEnd w:id="12"/>
      <w:r>
        <w:rPr>
          <w:b/>
          <w:bCs/>
        </w:rPr>
        <w:t>CONCLUSION:</w:t>
      </w:r>
    </w:p>
    <w:p w:rsidR="00600727" w:rsidRDefault="00303FAD">
      <w:pPr>
        <w:pStyle w:val="FirstParagraph"/>
      </w:pPr>
      <w:r>
        <w:t>Successfully developed and validated a predictive analytics model to forecast housing prices. This task enhanced my practical skills in data preprocessing, regression modeling, and result interpretation for business decision-making.</w:t>
      </w:r>
    </w:p>
    <w:p w:rsidR="00600727" w:rsidRDefault="00600727">
      <w:pPr>
        <w:pStyle w:val="FirstParagraph"/>
      </w:pPr>
      <w:bookmarkStart w:id="14" w:name="end-of-report"/>
      <w:bookmarkEnd w:id="0"/>
      <w:bookmarkEnd w:id="13"/>
      <w:bookmarkEnd w:id="14"/>
    </w:p>
    <w:sectPr w:rsidR="0060072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ACD4E4F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2BA7FB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753E47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0C167D7"/>
    <w:multiLevelType w:val="hybridMultilevel"/>
    <w:tmpl w:val="E2D0E7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E0319B2"/>
    <w:multiLevelType w:val="hybridMultilevel"/>
    <w:tmpl w:val="C95C8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4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00727"/>
    <w:rsid w:val="00303FAD"/>
    <w:rsid w:val="006007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30E2E"/>
  <w15:docId w15:val="{327AEFC4-6F7C-4059-BBD4-EC2C9E08F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81</Words>
  <Characters>1602</Characters>
  <Application>Microsoft Office Word</Application>
  <DocSecurity>0</DocSecurity>
  <Lines>13</Lines>
  <Paragraphs>3</Paragraphs>
  <ScaleCrop>false</ScaleCrop>
  <Company/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3TEE</cp:lastModifiedBy>
  <cp:revision>2</cp:revision>
  <dcterms:created xsi:type="dcterms:W3CDTF">2025-07-16T07:19:00Z</dcterms:created>
  <dcterms:modified xsi:type="dcterms:W3CDTF">2025-07-16T07:22:00Z</dcterms:modified>
</cp:coreProperties>
</file>